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7BFB04F3" w:rsidR="00192354" w:rsidRDefault="009B7B1A" w:rsidP="00192354">
      <w:r>
        <w:t xml:space="preserve">The </w:t>
      </w:r>
      <w:r w:rsidR="00D81AB6">
        <w:t>Town</w:t>
      </w:r>
      <w:r w:rsidR="00AA7575">
        <w:t xml:space="preserve"> of </w:t>
      </w:r>
      <w:r w:rsidR="00F05201">
        <w:t>Gunnison</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F05201">
        <w:t>Gunnison</w:t>
      </w:r>
      <w:r w:rsidR="00192354">
        <w:t xml:space="preserve">; </w:t>
      </w:r>
      <w:r w:rsidR="00CF5355">
        <w:t xml:space="preserve">Post Office Box </w:t>
      </w:r>
      <w:r w:rsidR="00B611A6">
        <w:t>278</w:t>
      </w:r>
      <w:r w:rsidR="00CF5355">
        <w:t>,</w:t>
      </w:r>
      <w:r w:rsidR="00AA7575">
        <w:t xml:space="preserve"> </w:t>
      </w:r>
      <w:r w:rsidR="00B611A6">
        <w:t>404 Main Street</w:t>
      </w:r>
      <w:r w:rsidR="00AA7575">
        <w:t>,</w:t>
      </w:r>
      <w:r w:rsidR="00CF5355">
        <w:t xml:space="preserve"> </w:t>
      </w:r>
      <w:r w:rsidR="00F05201">
        <w:t>Gunnison</w:t>
      </w:r>
      <w:r w:rsidR="00CF5355">
        <w:t xml:space="preserve">, MS </w:t>
      </w:r>
      <w:r w:rsidR="00797BF7">
        <w:t>3</w:t>
      </w:r>
      <w:r w:rsidR="001C2DED">
        <w:t>87</w:t>
      </w:r>
      <w:r w:rsidR="00B611A6">
        <w:t>46</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74F7C87B"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F05201">
        <w:t>Gunnison</w:t>
      </w:r>
      <w:r>
        <w:t xml:space="preserve"> and approve all payment requests.</w:t>
      </w:r>
    </w:p>
    <w:p w14:paraId="0387F71B" w14:textId="6C46EE7E" w:rsidR="00CF5355" w:rsidRDefault="00B90B1A" w:rsidP="00192354">
      <w:r>
        <w:t xml:space="preserve">The </w:t>
      </w:r>
      <w:r w:rsidR="00D81AB6">
        <w:t>Town</w:t>
      </w:r>
      <w:r w:rsidR="00AA7575">
        <w:t xml:space="preserve"> of </w:t>
      </w:r>
      <w:r w:rsidR="00F05201">
        <w:t>Gunnison</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F05201">
        <w:t>Gunnison</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F05201">
        <w:t>Gunnison</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20583466"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F05201">
        <w:t>Gunnison</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7D8A"/>
    <w:rsid w:val="000B4920"/>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372A8"/>
    <w:rsid w:val="00A41A45"/>
    <w:rsid w:val="00A43F15"/>
    <w:rsid w:val="00A50521"/>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611A6"/>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201"/>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9:00Z</cp:lastPrinted>
  <dcterms:created xsi:type="dcterms:W3CDTF">2023-02-06T20:08:00Z</dcterms:created>
  <dcterms:modified xsi:type="dcterms:W3CDTF">2023-02-06T20:08:00Z</dcterms:modified>
</cp:coreProperties>
</file>